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97C41F" w14:textId="53B26040" w:rsidR="002E4DEB" w:rsidRPr="00895D90" w:rsidRDefault="00241BD5" w:rsidP="00895D90">
      <w:pPr>
        <w:spacing w:line="276" w:lineRule="auto"/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Individual</w:t>
      </w:r>
      <w:r w:rsidR="002E4DEB" w:rsidRPr="00895D90">
        <w:rPr>
          <w:b/>
          <w:sz w:val="28"/>
          <w:szCs w:val="24"/>
        </w:rPr>
        <w:t xml:space="preserve"> ASSIGNMENT ONE</w:t>
      </w:r>
      <w:r w:rsidR="0079124D" w:rsidRPr="00895D90">
        <w:rPr>
          <w:b/>
          <w:sz w:val="28"/>
          <w:szCs w:val="24"/>
        </w:rPr>
        <w:t xml:space="preserve"> 202</w:t>
      </w:r>
      <w:r>
        <w:rPr>
          <w:b/>
          <w:sz w:val="28"/>
          <w:szCs w:val="24"/>
        </w:rPr>
        <w:t>5</w:t>
      </w:r>
    </w:p>
    <w:p w14:paraId="004BCA55" w14:textId="77777777" w:rsidR="004E0365" w:rsidRPr="001A59B6" w:rsidRDefault="004E0365" w:rsidP="00895D90">
      <w:pPr>
        <w:spacing w:line="276" w:lineRule="auto"/>
        <w:jc w:val="both"/>
        <w:rPr>
          <w:b/>
          <w:sz w:val="24"/>
          <w:szCs w:val="24"/>
        </w:rPr>
      </w:pPr>
    </w:p>
    <w:p w14:paraId="769DD606" w14:textId="77777777" w:rsidR="00514B63" w:rsidRPr="001A59B6" w:rsidRDefault="00D05C24" w:rsidP="00895D90">
      <w:pPr>
        <w:spacing w:line="276" w:lineRule="auto"/>
        <w:jc w:val="both"/>
        <w:rPr>
          <w:b/>
          <w:sz w:val="24"/>
          <w:szCs w:val="24"/>
        </w:rPr>
      </w:pPr>
      <w:r w:rsidRPr="001A59B6">
        <w:rPr>
          <w:b/>
          <w:sz w:val="24"/>
          <w:szCs w:val="24"/>
        </w:rPr>
        <w:t>Exercise</w:t>
      </w:r>
      <w:r w:rsidR="00214792" w:rsidRPr="001A59B6">
        <w:rPr>
          <w:b/>
          <w:sz w:val="24"/>
          <w:szCs w:val="24"/>
        </w:rPr>
        <w:t>1 (</w:t>
      </w:r>
      <w:r w:rsidR="001A59B6" w:rsidRPr="001A59B6">
        <w:rPr>
          <w:b/>
          <w:sz w:val="24"/>
          <w:szCs w:val="24"/>
        </w:rPr>
        <w:t>L</w:t>
      </w:r>
      <w:r w:rsidR="00214792" w:rsidRPr="001A59B6">
        <w:rPr>
          <w:b/>
          <w:sz w:val="24"/>
          <w:szCs w:val="24"/>
        </w:rPr>
        <w:t>ists)</w:t>
      </w:r>
    </w:p>
    <w:p w14:paraId="20289866" w14:textId="77777777" w:rsidR="00214792" w:rsidRPr="001A59B6" w:rsidRDefault="00214792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1A59B6">
        <w:rPr>
          <w:sz w:val="24"/>
          <w:szCs w:val="24"/>
        </w:rPr>
        <w:t>Create a list with 5 items</w:t>
      </w:r>
      <w:r w:rsidR="000C254A" w:rsidRPr="001A59B6">
        <w:rPr>
          <w:sz w:val="24"/>
          <w:szCs w:val="24"/>
        </w:rPr>
        <w:t xml:space="preserve"> (names of people)</w:t>
      </w:r>
      <w:r w:rsidRPr="001A59B6">
        <w:rPr>
          <w:sz w:val="24"/>
          <w:szCs w:val="24"/>
        </w:rPr>
        <w:t xml:space="preserve"> and </w:t>
      </w:r>
      <w:r w:rsidR="001A59B6" w:rsidRPr="001A59B6">
        <w:rPr>
          <w:sz w:val="24"/>
          <w:szCs w:val="24"/>
        </w:rPr>
        <w:t>write a python program to output the 2</w:t>
      </w:r>
      <w:r w:rsidR="001A59B6" w:rsidRPr="001A59B6">
        <w:rPr>
          <w:sz w:val="24"/>
          <w:szCs w:val="24"/>
          <w:vertAlign w:val="superscript"/>
        </w:rPr>
        <w:t>nd</w:t>
      </w:r>
      <w:r w:rsidR="001A59B6" w:rsidRPr="001A59B6">
        <w:rPr>
          <w:sz w:val="24"/>
          <w:szCs w:val="24"/>
        </w:rPr>
        <w:t xml:space="preserve"> item.</w:t>
      </w:r>
    </w:p>
    <w:p w14:paraId="506B386D" w14:textId="77777777" w:rsidR="00214792" w:rsidRPr="001A59B6" w:rsidRDefault="001A59B6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1A59B6">
        <w:rPr>
          <w:sz w:val="24"/>
          <w:szCs w:val="24"/>
        </w:rPr>
        <w:t xml:space="preserve">Write a </w:t>
      </w:r>
      <w:r>
        <w:rPr>
          <w:sz w:val="24"/>
          <w:szCs w:val="24"/>
        </w:rPr>
        <w:t>python program</w:t>
      </w:r>
      <w:r w:rsidR="00214792" w:rsidRPr="001A59B6">
        <w:rPr>
          <w:sz w:val="24"/>
          <w:szCs w:val="24"/>
        </w:rPr>
        <w:t xml:space="preserve"> to change the value of the first item to a new value</w:t>
      </w:r>
    </w:p>
    <w:p w14:paraId="3C60905B" w14:textId="77777777" w:rsidR="00214792" w:rsidRPr="001A59B6" w:rsidRDefault="008364A4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1A59B6">
        <w:rPr>
          <w:sz w:val="24"/>
          <w:szCs w:val="24"/>
        </w:rPr>
        <w:t>Write a python program to</w:t>
      </w:r>
      <w:r w:rsidR="000C254A" w:rsidRPr="001A59B6">
        <w:rPr>
          <w:sz w:val="24"/>
          <w:szCs w:val="24"/>
        </w:rPr>
        <w:t xml:space="preserve"> add a sixth item to the list</w:t>
      </w:r>
    </w:p>
    <w:p w14:paraId="5F8EB5F8" w14:textId="77777777" w:rsidR="006A1FA8" w:rsidRPr="001A59B6" w:rsidRDefault="006A1FA8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add “Bathel” a</w:t>
      </w:r>
      <w:r w:rsidR="00705092">
        <w:rPr>
          <w:sz w:val="24"/>
          <w:szCs w:val="24"/>
        </w:rPr>
        <w:t>s</w:t>
      </w:r>
      <w:r>
        <w:rPr>
          <w:sz w:val="24"/>
          <w:szCs w:val="24"/>
        </w:rPr>
        <w:t xml:space="preserve"> the 3</w:t>
      </w:r>
      <w:r w:rsidRPr="006A1FA8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item in your list</w:t>
      </w:r>
    </w:p>
    <w:p w14:paraId="00E7CCCE" w14:textId="77777777" w:rsidR="000C254A" w:rsidRPr="001A59B6" w:rsidRDefault="00955282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1A59B6">
        <w:rPr>
          <w:sz w:val="24"/>
          <w:szCs w:val="24"/>
        </w:rPr>
        <w:t>Write a python program to</w:t>
      </w:r>
      <w:r w:rsidR="00D32DBD" w:rsidRPr="001A59B6">
        <w:rPr>
          <w:sz w:val="24"/>
          <w:szCs w:val="24"/>
        </w:rPr>
        <w:t xml:space="preserve"> remove the </w:t>
      </w:r>
      <w:r w:rsidR="00705092">
        <w:rPr>
          <w:sz w:val="24"/>
          <w:szCs w:val="24"/>
        </w:rPr>
        <w:t>4</w:t>
      </w:r>
      <w:r w:rsidR="00705092" w:rsidRPr="00705092">
        <w:rPr>
          <w:sz w:val="24"/>
          <w:szCs w:val="24"/>
          <w:vertAlign w:val="superscript"/>
        </w:rPr>
        <w:t>th</w:t>
      </w:r>
      <w:r w:rsidR="00D32DBD" w:rsidRPr="001A59B6">
        <w:rPr>
          <w:sz w:val="24"/>
          <w:szCs w:val="24"/>
        </w:rPr>
        <w:t xml:space="preserve"> item from the list</w:t>
      </w:r>
    </w:p>
    <w:p w14:paraId="57A8A8EA" w14:textId="77777777" w:rsidR="00D32DBD" w:rsidRPr="001A59B6" w:rsidRDefault="00D32DBD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1A59B6">
        <w:rPr>
          <w:sz w:val="24"/>
          <w:szCs w:val="24"/>
        </w:rPr>
        <w:t xml:space="preserve">Use negative indexing to print the last item </w:t>
      </w:r>
      <w:r w:rsidR="00944043">
        <w:rPr>
          <w:sz w:val="24"/>
          <w:szCs w:val="24"/>
        </w:rPr>
        <w:t>in</w:t>
      </w:r>
      <w:r w:rsidRPr="001A59B6">
        <w:rPr>
          <w:sz w:val="24"/>
          <w:szCs w:val="24"/>
        </w:rPr>
        <w:t xml:space="preserve"> your list</w:t>
      </w:r>
    </w:p>
    <w:p w14:paraId="7C650E0B" w14:textId="77777777" w:rsidR="00D32DBD" w:rsidRDefault="00D32DBD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 w:rsidRPr="001A59B6">
        <w:rPr>
          <w:sz w:val="24"/>
          <w:szCs w:val="24"/>
        </w:rPr>
        <w:t xml:space="preserve">Create a new list with 7 items </w:t>
      </w:r>
      <w:r w:rsidR="008C55FC">
        <w:rPr>
          <w:sz w:val="24"/>
          <w:szCs w:val="24"/>
        </w:rPr>
        <w:t xml:space="preserve">and use a range of indexes to </w:t>
      </w:r>
      <w:r w:rsidRPr="001A59B6">
        <w:rPr>
          <w:sz w:val="24"/>
          <w:szCs w:val="24"/>
        </w:rPr>
        <w:t>print the 3</w:t>
      </w:r>
      <w:r w:rsidRPr="001A59B6">
        <w:rPr>
          <w:sz w:val="24"/>
          <w:szCs w:val="24"/>
          <w:vertAlign w:val="superscript"/>
        </w:rPr>
        <w:t>rd</w:t>
      </w:r>
      <w:r w:rsidRPr="001A59B6">
        <w:rPr>
          <w:sz w:val="24"/>
          <w:szCs w:val="24"/>
        </w:rPr>
        <w:t>, 4</w:t>
      </w:r>
      <w:r w:rsidRPr="001A59B6">
        <w:rPr>
          <w:sz w:val="24"/>
          <w:szCs w:val="24"/>
          <w:vertAlign w:val="superscript"/>
        </w:rPr>
        <w:t>th</w:t>
      </w:r>
      <w:r w:rsidRPr="001A59B6">
        <w:rPr>
          <w:sz w:val="24"/>
          <w:szCs w:val="24"/>
        </w:rPr>
        <w:t xml:space="preserve"> and 5</w:t>
      </w:r>
      <w:r w:rsidRPr="001A59B6">
        <w:rPr>
          <w:sz w:val="24"/>
          <w:szCs w:val="24"/>
          <w:vertAlign w:val="superscript"/>
        </w:rPr>
        <w:t>th</w:t>
      </w:r>
      <w:r w:rsidRPr="001A59B6">
        <w:rPr>
          <w:sz w:val="24"/>
          <w:szCs w:val="24"/>
        </w:rPr>
        <w:t xml:space="preserve"> items</w:t>
      </w:r>
      <w:r w:rsidR="00472E23">
        <w:rPr>
          <w:sz w:val="24"/>
          <w:szCs w:val="24"/>
        </w:rPr>
        <w:t>.</w:t>
      </w:r>
    </w:p>
    <w:p w14:paraId="4BD8BD06" w14:textId="77777777" w:rsidR="00545560" w:rsidRDefault="00545560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e a list of </w:t>
      </w:r>
      <w:r w:rsidR="001D2B11">
        <w:rPr>
          <w:sz w:val="24"/>
          <w:szCs w:val="24"/>
        </w:rPr>
        <w:t>countries</w:t>
      </w:r>
      <w:r>
        <w:rPr>
          <w:sz w:val="24"/>
          <w:szCs w:val="24"/>
        </w:rPr>
        <w:t xml:space="preserve"> and make a </w:t>
      </w:r>
      <w:r w:rsidR="001D2B11">
        <w:rPr>
          <w:sz w:val="24"/>
          <w:szCs w:val="24"/>
        </w:rPr>
        <w:t>copy</w:t>
      </w:r>
      <w:r>
        <w:rPr>
          <w:sz w:val="24"/>
          <w:szCs w:val="24"/>
        </w:rPr>
        <w:t xml:space="preserve"> of it.</w:t>
      </w:r>
    </w:p>
    <w:p w14:paraId="54D860ED" w14:textId="77777777" w:rsidR="001525FF" w:rsidRDefault="001525FF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loop through the list of countries</w:t>
      </w:r>
    </w:p>
    <w:p w14:paraId="0C0B4475" w14:textId="77777777" w:rsidR="00D32DBD" w:rsidRDefault="00030C50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e a </w:t>
      </w:r>
      <w:r w:rsidR="00BA2574">
        <w:rPr>
          <w:sz w:val="24"/>
          <w:szCs w:val="24"/>
        </w:rPr>
        <w:t>list of animal</w:t>
      </w:r>
      <w:r w:rsidR="00A61F45">
        <w:rPr>
          <w:sz w:val="24"/>
          <w:szCs w:val="24"/>
        </w:rPr>
        <w:t xml:space="preserve"> names</w:t>
      </w:r>
      <w:r w:rsidR="00BA2574">
        <w:rPr>
          <w:sz w:val="24"/>
          <w:szCs w:val="24"/>
        </w:rPr>
        <w:t xml:space="preserve"> and sort them in both descending and ascending order.</w:t>
      </w:r>
    </w:p>
    <w:p w14:paraId="274E069C" w14:textId="77777777" w:rsidR="000F52C5" w:rsidRDefault="00E85E91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Using the list above, w</w:t>
      </w:r>
      <w:r w:rsidR="000F52C5">
        <w:rPr>
          <w:sz w:val="24"/>
          <w:szCs w:val="24"/>
        </w:rPr>
        <w:t>rite a python program</w:t>
      </w:r>
      <w:r w:rsidR="00A61F45">
        <w:rPr>
          <w:sz w:val="24"/>
          <w:szCs w:val="24"/>
        </w:rPr>
        <w:t xml:space="preserve"> to output </w:t>
      </w:r>
      <w:r w:rsidR="000F52C5">
        <w:rPr>
          <w:sz w:val="24"/>
          <w:szCs w:val="24"/>
        </w:rPr>
        <w:t>only animal names with the letter ‘a’ in them</w:t>
      </w:r>
    </w:p>
    <w:p w14:paraId="77605ACC" w14:textId="77777777" w:rsidR="00BA2574" w:rsidRPr="001A59B6" w:rsidRDefault="00BA2574" w:rsidP="00895D90">
      <w:pPr>
        <w:pStyle w:val="ListParagraph"/>
        <w:numPr>
          <w:ilvl w:val="0"/>
          <w:numId w:val="7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two lists, one containing your first names and the other your second names. Join the two lists.</w:t>
      </w:r>
    </w:p>
    <w:p w14:paraId="468832EE" w14:textId="77777777" w:rsidR="00D32DBD" w:rsidRPr="001A59B6" w:rsidRDefault="00D05C24" w:rsidP="00895D90">
      <w:pPr>
        <w:spacing w:line="276" w:lineRule="auto"/>
        <w:jc w:val="both"/>
        <w:rPr>
          <w:b/>
          <w:sz w:val="24"/>
          <w:szCs w:val="24"/>
        </w:rPr>
      </w:pPr>
      <w:r w:rsidRPr="001A59B6">
        <w:rPr>
          <w:b/>
          <w:sz w:val="24"/>
          <w:szCs w:val="24"/>
        </w:rPr>
        <w:t>Exercise</w:t>
      </w:r>
      <w:r w:rsidR="00895045" w:rsidRPr="001A59B6">
        <w:rPr>
          <w:b/>
          <w:sz w:val="24"/>
          <w:szCs w:val="24"/>
        </w:rPr>
        <w:t>2</w:t>
      </w:r>
      <w:r w:rsidR="00053BDF" w:rsidRPr="001A59B6">
        <w:rPr>
          <w:b/>
          <w:sz w:val="24"/>
          <w:szCs w:val="24"/>
        </w:rPr>
        <w:t xml:space="preserve"> </w:t>
      </w:r>
      <w:r w:rsidR="00895045" w:rsidRPr="001A59B6">
        <w:rPr>
          <w:b/>
          <w:sz w:val="24"/>
          <w:szCs w:val="24"/>
        </w:rPr>
        <w:t>(T</w:t>
      </w:r>
      <w:r w:rsidR="00C552DB" w:rsidRPr="001A59B6">
        <w:rPr>
          <w:b/>
          <w:sz w:val="24"/>
          <w:szCs w:val="24"/>
        </w:rPr>
        <w:t>uples)</w:t>
      </w:r>
    </w:p>
    <w:p w14:paraId="7216A0CF" w14:textId="77777777" w:rsidR="00D05C24" w:rsidRPr="008C55FC" w:rsidRDefault="00C92A56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 w:rsidRPr="001A59B6">
        <w:rPr>
          <w:sz w:val="24"/>
          <w:szCs w:val="24"/>
        </w:rPr>
        <w:t xml:space="preserve">Consider the </w:t>
      </w:r>
      <w:r w:rsidR="006F735A">
        <w:rPr>
          <w:sz w:val="24"/>
          <w:szCs w:val="24"/>
        </w:rPr>
        <w:t>tuple</w:t>
      </w:r>
      <w:r w:rsidRPr="001A59B6">
        <w:rPr>
          <w:sz w:val="24"/>
          <w:szCs w:val="24"/>
        </w:rPr>
        <w:t xml:space="preserve"> below;</w:t>
      </w:r>
    </w:p>
    <w:p w14:paraId="692428EC" w14:textId="77777777" w:rsidR="004C64DC" w:rsidRPr="001A59B6" w:rsidRDefault="008C55FC" w:rsidP="00895D90">
      <w:pPr>
        <w:pStyle w:val="ListParagraph"/>
        <w:spacing w:after="0" w:line="276" w:lineRule="auto"/>
        <w:ind w:left="1440"/>
        <w:jc w:val="both"/>
        <w:rPr>
          <w:sz w:val="24"/>
          <w:szCs w:val="24"/>
        </w:rPr>
      </w:pPr>
      <w:r w:rsidRPr="001A59B6">
        <w:rPr>
          <w:sz w:val="24"/>
          <w:szCs w:val="24"/>
        </w:rPr>
        <w:t>x = (</w:t>
      </w:r>
      <w:r w:rsidR="004C64DC" w:rsidRPr="001A59B6">
        <w:rPr>
          <w:sz w:val="24"/>
          <w:szCs w:val="24"/>
        </w:rPr>
        <w:t>“</w:t>
      </w:r>
      <w:proofErr w:type="spellStart"/>
      <w:r w:rsidR="00545560">
        <w:rPr>
          <w:sz w:val="24"/>
          <w:szCs w:val="24"/>
        </w:rPr>
        <w:t>samsung</w:t>
      </w:r>
      <w:proofErr w:type="spellEnd"/>
      <w:r w:rsidR="004C64DC" w:rsidRPr="001A59B6">
        <w:rPr>
          <w:sz w:val="24"/>
          <w:szCs w:val="24"/>
        </w:rPr>
        <w:t>”, “</w:t>
      </w:r>
      <w:proofErr w:type="spellStart"/>
      <w:r w:rsidR="00545560">
        <w:rPr>
          <w:sz w:val="24"/>
          <w:szCs w:val="24"/>
        </w:rPr>
        <w:t>iphone</w:t>
      </w:r>
      <w:proofErr w:type="spellEnd"/>
      <w:r w:rsidR="004C64DC" w:rsidRPr="001A59B6">
        <w:rPr>
          <w:sz w:val="24"/>
          <w:szCs w:val="24"/>
        </w:rPr>
        <w:t>”, “</w:t>
      </w:r>
      <w:proofErr w:type="spellStart"/>
      <w:r w:rsidR="00545560">
        <w:rPr>
          <w:sz w:val="24"/>
          <w:szCs w:val="24"/>
        </w:rPr>
        <w:t>tecno</w:t>
      </w:r>
      <w:proofErr w:type="spellEnd"/>
      <w:r w:rsidR="004C64DC" w:rsidRPr="001A59B6">
        <w:rPr>
          <w:sz w:val="24"/>
          <w:szCs w:val="24"/>
        </w:rPr>
        <w:t>”</w:t>
      </w:r>
      <w:r>
        <w:rPr>
          <w:sz w:val="24"/>
          <w:szCs w:val="24"/>
        </w:rPr>
        <w:t>, “</w:t>
      </w:r>
      <w:proofErr w:type="spellStart"/>
      <w:r>
        <w:rPr>
          <w:sz w:val="24"/>
          <w:szCs w:val="24"/>
        </w:rPr>
        <w:t>redmi</w:t>
      </w:r>
      <w:proofErr w:type="spellEnd"/>
      <w:r>
        <w:rPr>
          <w:sz w:val="24"/>
          <w:szCs w:val="24"/>
        </w:rPr>
        <w:t>”</w:t>
      </w:r>
      <w:r w:rsidR="004C64DC" w:rsidRPr="001A59B6">
        <w:rPr>
          <w:sz w:val="24"/>
          <w:szCs w:val="24"/>
        </w:rPr>
        <w:t>)</w:t>
      </w:r>
    </w:p>
    <w:p w14:paraId="2B42CC2A" w14:textId="77777777" w:rsidR="00C92A56" w:rsidRPr="008C55FC" w:rsidRDefault="008C55FC" w:rsidP="00895D90">
      <w:p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ab/>
        <w:t>Write a python program to output your favorite phone brand.</w:t>
      </w:r>
    </w:p>
    <w:p w14:paraId="3C9F2659" w14:textId="77777777" w:rsidR="008C55FC" w:rsidRDefault="008C55FC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 w:rsidRPr="008C55FC">
        <w:rPr>
          <w:sz w:val="24"/>
          <w:szCs w:val="24"/>
        </w:rPr>
        <w:t>Use negative indexing to print the 2</w:t>
      </w:r>
      <w:r w:rsidRPr="008C55FC">
        <w:rPr>
          <w:sz w:val="24"/>
          <w:szCs w:val="24"/>
          <w:vertAlign w:val="superscript"/>
        </w:rPr>
        <w:t>nd</w:t>
      </w:r>
      <w:r w:rsidRPr="008C55FC">
        <w:rPr>
          <w:sz w:val="24"/>
          <w:szCs w:val="24"/>
        </w:rPr>
        <w:t xml:space="preserve"> last item </w:t>
      </w:r>
      <w:r>
        <w:rPr>
          <w:sz w:val="24"/>
          <w:szCs w:val="24"/>
        </w:rPr>
        <w:t>in</w:t>
      </w:r>
      <w:r w:rsidRPr="008C55FC">
        <w:rPr>
          <w:sz w:val="24"/>
          <w:szCs w:val="24"/>
        </w:rPr>
        <w:t xml:space="preserve"> your tuple. </w:t>
      </w:r>
    </w:p>
    <w:p w14:paraId="408EFBEC" w14:textId="77777777" w:rsidR="0031298D" w:rsidRDefault="0031298D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Using the phones list above, write a python program to update “</w:t>
      </w:r>
      <w:proofErr w:type="spellStart"/>
      <w:r>
        <w:rPr>
          <w:sz w:val="24"/>
          <w:szCs w:val="24"/>
        </w:rPr>
        <w:t>iphone</w:t>
      </w:r>
      <w:proofErr w:type="spellEnd"/>
      <w:r>
        <w:rPr>
          <w:sz w:val="24"/>
          <w:szCs w:val="24"/>
        </w:rPr>
        <w:t>” to “</w:t>
      </w:r>
      <w:proofErr w:type="spellStart"/>
      <w:r>
        <w:rPr>
          <w:sz w:val="24"/>
          <w:szCs w:val="24"/>
        </w:rPr>
        <w:t>itel</w:t>
      </w:r>
      <w:proofErr w:type="spellEnd"/>
      <w:r>
        <w:rPr>
          <w:sz w:val="24"/>
          <w:szCs w:val="24"/>
        </w:rPr>
        <w:t>”</w:t>
      </w:r>
    </w:p>
    <w:p w14:paraId="48637389" w14:textId="77777777" w:rsidR="004B2BB2" w:rsidRDefault="004B2BB2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add “Huawei” to your tuple</w:t>
      </w:r>
      <w:r w:rsidR="00AB57BC">
        <w:rPr>
          <w:sz w:val="24"/>
          <w:szCs w:val="24"/>
        </w:rPr>
        <w:t>.</w:t>
      </w:r>
    </w:p>
    <w:p w14:paraId="2A5430B4" w14:textId="77777777" w:rsidR="003043DD" w:rsidRDefault="003043DD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loop through the tuple above.</w:t>
      </w:r>
    </w:p>
    <w:p w14:paraId="7ADD2C60" w14:textId="77777777" w:rsidR="00AB57BC" w:rsidRDefault="00AB57BC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remove/delete the first item in your tuple.</w:t>
      </w:r>
    </w:p>
    <w:p w14:paraId="11FC478E" w14:textId="77777777" w:rsidR="008C55FC" w:rsidRDefault="008C55FC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ing the </w:t>
      </w:r>
      <w:proofErr w:type="gramStart"/>
      <w:r>
        <w:rPr>
          <w:sz w:val="24"/>
          <w:szCs w:val="24"/>
        </w:rPr>
        <w:t>tuple(</w:t>
      </w:r>
      <w:proofErr w:type="gramEnd"/>
      <w:r>
        <w:rPr>
          <w:sz w:val="24"/>
          <w:szCs w:val="24"/>
        </w:rPr>
        <w:t xml:space="preserve">) constructor, create a </w:t>
      </w:r>
      <w:r w:rsidR="00106773">
        <w:rPr>
          <w:sz w:val="24"/>
          <w:szCs w:val="24"/>
        </w:rPr>
        <w:t>tuple</w:t>
      </w:r>
      <w:r>
        <w:rPr>
          <w:sz w:val="24"/>
          <w:szCs w:val="24"/>
        </w:rPr>
        <w:t xml:space="preserve"> of the cities in Uganda.</w:t>
      </w:r>
    </w:p>
    <w:p w14:paraId="1651BCA0" w14:textId="77777777" w:rsidR="00006D76" w:rsidRDefault="00006D76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unpack your tuple.</w:t>
      </w:r>
    </w:p>
    <w:p w14:paraId="58BDF5C7" w14:textId="77777777" w:rsidR="008C55FC" w:rsidRDefault="000C4B9F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U</w:t>
      </w:r>
      <w:r w:rsidRPr="001A59B6">
        <w:rPr>
          <w:sz w:val="24"/>
          <w:szCs w:val="24"/>
        </w:rPr>
        <w:t xml:space="preserve">se a range of indexes </w:t>
      </w:r>
      <w:r w:rsidR="008C55FC">
        <w:rPr>
          <w:sz w:val="24"/>
          <w:szCs w:val="24"/>
        </w:rPr>
        <w:t>to print the 2</w:t>
      </w:r>
      <w:r w:rsidR="008C55FC" w:rsidRPr="008C55FC">
        <w:rPr>
          <w:sz w:val="24"/>
          <w:szCs w:val="24"/>
          <w:vertAlign w:val="superscript"/>
        </w:rPr>
        <w:t>nd</w:t>
      </w:r>
      <w:r w:rsidR="008C55FC">
        <w:rPr>
          <w:sz w:val="24"/>
          <w:szCs w:val="24"/>
        </w:rPr>
        <w:t>, 3</w:t>
      </w:r>
      <w:r w:rsidR="008C55FC" w:rsidRPr="000C4B9F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and 4</w:t>
      </w:r>
      <w:r w:rsidRPr="000C4B9F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cit</w:t>
      </w:r>
      <w:r w:rsidR="00554417">
        <w:rPr>
          <w:sz w:val="24"/>
          <w:szCs w:val="24"/>
        </w:rPr>
        <w:t>ies</w:t>
      </w:r>
      <w:r>
        <w:rPr>
          <w:sz w:val="24"/>
          <w:szCs w:val="24"/>
        </w:rPr>
        <w:t xml:space="preserve"> in your </w:t>
      </w:r>
      <w:r w:rsidR="007C09A5">
        <w:rPr>
          <w:sz w:val="24"/>
          <w:szCs w:val="24"/>
        </w:rPr>
        <w:t>tuple</w:t>
      </w:r>
      <w:r>
        <w:rPr>
          <w:sz w:val="24"/>
          <w:szCs w:val="24"/>
        </w:rPr>
        <w:t xml:space="preserve"> above.</w:t>
      </w:r>
    </w:p>
    <w:p w14:paraId="0A8AC137" w14:textId="77777777" w:rsidR="007C09A5" w:rsidRPr="00432232" w:rsidRDefault="00432232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two tuples, one containing your first names and the other your second names. Join the two tuples.</w:t>
      </w:r>
    </w:p>
    <w:p w14:paraId="0823205E" w14:textId="77777777" w:rsidR="004B2BB2" w:rsidRDefault="0077556B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reate a tuple </w:t>
      </w:r>
      <w:r w:rsidR="007C09A5">
        <w:rPr>
          <w:sz w:val="24"/>
          <w:szCs w:val="24"/>
        </w:rPr>
        <w:t>of colors and multiply it by 3.</w:t>
      </w:r>
    </w:p>
    <w:p w14:paraId="469D7144" w14:textId="77777777" w:rsidR="000E0227" w:rsidRDefault="000E0227" w:rsidP="00895D90">
      <w:pPr>
        <w:pStyle w:val="ListParagraph"/>
        <w:numPr>
          <w:ilvl w:val="0"/>
          <w:numId w:val="8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Return the number of times 8 appears in this tuple</w:t>
      </w:r>
    </w:p>
    <w:p w14:paraId="210F239C" w14:textId="77777777" w:rsidR="000E0227" w:rsidRPr="000E0227" w:rsidRDefault="000E0227" w:rsidP="00895D90">
      <w:pPr>
        <w:pStyle w:val="ListParagraph"/>
        <w:spacing w:line="276" w:lineRule="auto"/>
        <w:jc w:val="both"/>
        <w:rPr>
          <w:sz w:val="24"/>
          <w:szCs w:val="24"/>
        </w:rPr>
      </w:pPr>
      <w:proofErr w:type="spellStart"/>
      <w:r w:rsidRPr="000E0227">
        <w:rPr>
          <w:rFonts w:ascii="Consolas" w:hAnsi="Consolas"/>
          <w:color w:val="000000"/>
          <w:sz w:val="23"/>
          <w:szCs w:val="23"/>
          <w:shd w:val="clear" w:color="auto" w:fill="FFFFFF"/>
        </w:rPr>
        <w:t>thistuple</w:t>
      </w:r>
      <w:proofErr w:type="spellEnd"/>
      <w:r w:rsidRPr="000E0227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= (</w:t>
      </w:r>
      <w:r w:rsidRPr="000E0227">
        <w:rPr>
          <w:rStyle w:val="pythonnumbercolor"/>
          <w:rFonts w:ascii="Consolas" w:hAnsi="Consolas"/>
          <w:sz w:val="23"/>
          <w:szCs w:val="23"/>
          <w:shd w:val="clear" w:color="auto" w:fill="FFFFFF"/>
        </w:rPr>
        <w:t>1</w:t>
      </w:r>
      <w:r w:rsidRPr="000E0227">
        <w:rPr>
          <w:rFonts w:ascii="Consolas" w:hAnsi="Consolas"/>
          <w:sz w:val="23"/>
          <w:szCs w:val="23"/>
          <w:shd w:val="clear" w:color="auto" w:fill="FFFFFF"/>
        </w:rPr>
        <w:t>, </w:t>
      </w:r>
      <w:r w:rsidRPr="000E0227">
        <w:rPr>
          <w:rStyle w:val="pythonnumbercolor"/>
          <w:rFonts w:ascii="Consolas" w:hAnsi="Consolas"/>
          <w:sz w:val="23"/>
          <w:szCs w:val="23"/>
          <w:shd w:val="clear" w:color="auto" w:fill="FFFFFF"/>
        </w:rPr>
        <w:t>3</w:t>
      </w:r>
      <w:r w:rsidRPr="000E0227">
        <w:rPr>
          <w:rFonts w:ascii="Consolas" w:hAnsi="Consolas"/>
          <w:sz w:val="23"/>
          <w:szCs w:val="23"/>
          <w:shd w:val="clear" w:color="auto" w:fill="FFFFFF"/>
        </w:rPr>
        <w:t>, </w:t>
      </w:r>
      <w:r w:rsidRPr="000E0227">
        <w:rPr>
          <w:rStyle w:val="pythonnumbercolor"/>
          <w:rFonts w:ascii="Consolas" w:hAnsi="Consolas"/>
          <w:sz w:val="23"/>
          <w:szCs w:val="23"/>
          <w:shd w:val="clear" w:color="auto" w:fill="FFFFFF"/>
        </w:rPr>
        <w:t>7</w:t>
      </w:r>
      <w:r w:rsidRPr="000E0227">
        <w:rPr>
          <w:rFonts w:ascii="Consolas" w:hAnsi="Consolas"/>
          <w:sz w:val="23"/>
          <w:szCs w:val="23"/>
          <w:shd w:val="clear" w:color="auto" w:fill="FFFFFF"/>
        </w:rPr>
        <w:t>, </w:t>
      </w:r>
      <w:r w:rsidRPr="000E0227">
        <w:rPr>
          <w:rStyle w:val="pythonnumbercolor"/>
          <w:rFonts w:ascii="Consolas" w:hAnsi="Consolas"/>
          <w:sz w:val="23"/>
          <w:szCs w:val="23"/>
          <w:shd w:val="clear" w:color="auto" w:fill="FFFFFF"/>
        </w:rPr>
        <w:t>8</w:t>
      </w:r>
      <w:r w:rsidRPr="000E0227">
        <w:rPr>
          <w:rFonts w:ascii="Consolas" w:hAnsi="Consolas"/>
          <w:sz w:val="23"/>
          <w:szCs w:val="23"/>
          <w:shd w:val="clear" w:color="auto" w:fill="FFFFFF"/>
        </w:rPr>
        <w:t>, </w:t>
      </w:r>
      <w:r w:rsidRPr="000E0227">
        <w:rPr>
          <w:rStyle w:val="pythonnumbercolor"/>
          <w:rFonts w:ascii="Consolas" w:hAnsi="Consolas"/>
          <w:sz w:val="23"/>
          <w:szCs w:val="23"/>
          <w:shd w:val="clear" w:color="auto" w:fill="FFFFFF"/>
        </w:rPr>
        <w:t>7</w:t>
      </w:r>
      <w:r w:rsidRPr="000E0227">
        <w:rPr>
          <w:rFonts w:ascii="Consolas" w:hAnsi="Consolas"/>
          <w:sz w:val="23"/>
          <w:szCs w:val="23"/>
          <w:shd w:val="clear" w:color="auto" w:fill="FFFFFF"/>
        </w:rPr>
        <w:t>, </w:t>
      </w:r>
      <w:r w:rsidRPr="000E0227">
        <w:rPr>
          <w:rStyle w:val="pythonnumbercolor"/>
          <w:rFonts w:ascii="Consolas" w:hAnsi="Consolas"/>
          <w:sz w:val="23"/>
          <w:szCs w:val="23"/>
          <w:shd w:val="clear" w:color="auto" w:fill="FFFFFF"/>
        </w:rPr>
        <w:t>5</w:t>
      </w:r>
      <w:r w:rsidRPr="000E0227">
        <w:rPr>
          <w:rFonts w:ascii="Consolas" w:hAnsi="Consolas"/>
          <w:sz w:val="23"/>
          <w:szCs w:val="23"/>
          <w:shd w:val="clear" w:color="auto" w:fill="FFFFFF"/>
        </w:rPr>
        <w:t>, </w:t>
      </w:r>
      <w:r w:rsidRPr="000E0227">
        <w:rPr>
          <w:rStyle w:val="pythonnumbercolor"/>
          <w:rFonts w:ascii="Consolas" w:hAnsi="Consolas"/>
          <w:sz w:val="23"/>
          <w:szCs w:val="23"/>
          <w:shd w:val="clear" w:color="auto" w:fill="FFFFFF"/>
        </w:rPr>
        <w:t>4</w:t>
      </w:r>
      <w:r w:rsidRPr="000E0227">
        <w:rPr>
          <w:rFonts w:ascii="Consolas" w:hAnsi="Consolas"/>
          <w:sz w:val="23"/>
          <w:szCs w:val="23"/>
          <w:shd w:val="clear" w:color="auto" w:fill="FFFFFF"/>
        </w:rPr>
        <w:t>, </w:t>
      </w:r>
      <w:r w:rsidRPr="000E0227">
        <w:rPr>
          <w:rStyle w:val="pythonnumbercolor"/>
          <w:rFonts w:ascii="Consolas" w:hAnsi="Consolas"/>
          <w:sz w:val="23"/>
          <w:szCs w:val="23"/>
          <w:shd w:val="clear" w:color="auto" w:fill="FFFFFF"/>
        </w:rPr>
        <w:t>6</w:t>
      </w:r>
      <w:r w:rsidRPr="000E0227">
        <w:rPr>
          <w:rFonts w:ascii="Consolas" w:hAnsi="Consolas"/>
          <w:sz w:val="23"/>
          <w:szCs w:val="23"/>
          <w:shd w:val="clear" w:color="auto" w:fill="FFFFFF"/>
        </w:rPr>
        <w:t>, </w:t>
      </w:r>
      <w:r w:rsidRPr="000E0227">
        <w:rPr>
          <w:rStyle w:val="pythonnumbercolor"/>
          <w:rFonts w:ascii="Consolas" w:hAnsi="Consolas"/>
          <w:sz w:val="23"/>
          <w:szCs w:val="23"/>
          <w:shd w:val="clear" w:color="auto" w:fill="FFFFFF"/>
        </w:rPr>
        <w:t>8</w:t>
      </w:r>
      <w:r w:rsidRPr="000E0227">
        <w:rPr>
          <w:rFonts w:ascii="Consolas" w:hAnsi="Consolas"/>
          <w:sz w:val="23"/>
          <w:szCs w:val="23"/>
          <w:shd w:val="clear" w:color="auto" w:fill="FFFFFF"/>
        </w:rPr>
        <w:t>, </w:t>
      </w:r>
      <w:r w:rsidRPr="000E0227">
        <w:rPr>
          <w:rStyle w:val="pythonnumbercolor"/>
          <w:rFonts w:ascii="Consolas" w:hAnsi="Consolas"/>
          <w:sz w:val="23"/>
          <w:szCs w:val="23"/>
          <w:shd w:val="clear" w:color="auto" w:fill="FFFFFF"/>
        </w:rPr>
        <w:t>5</w:t>
      </w:r>
      <w:r w:rsidRPr="000E0227">
        <w:rPr>
          <w:rFonts w:ascii="Consolas" w:hAnsi="Consolas"/>
          <w:color w:val="000000"/>
          <w:sz w:val="23"/>
          <w:szCs w:val="23"/>
          <w:shd w:val="clear" w:color="auto" w:fill="FFFFFF"/>
        </w:rPr>
        <w:t>)</w:t>
      </w:r>
    </w:p>
    <w:p w14:paraId="5CD5CC58" w14:textId="77777777" w:rsidR="000D05BD" w:rsidRDefault="000D05BD" w:rsidP="00895D90">
      <w:pPr>
        <w:spacing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Exercise</w:t>
      </w:r>
      <w:r w:rsidR="00726D03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 xml:space="preserve"> (Sets)</w:t>
      </w:r>
    </w:p>
    <w:p w14:paraId="110D4069" w14:textId="77777777" w:rsidR="00106773" w:rsidRDefault="00106773" w:rsidP="00895D90">
      <w:pPr>
        <w:pStyle w:val="ListParagraph"/>
        <w:numPr>
          <w:ilvl w:val="0"/>
          <w:numId w:val="10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e the </w:t>
      </w:r>
      <w:proofErr w:type="gramStart"/>
      <w:r>
        <w:rPr>
          <w:sz w:val="24"/>
          <w:szCs w:val="24"/>
        </w:rPr>
        <w:t>set(</w:t>
      </w:r>
      <w:proofErr w:type="gramEnd"/>
      <w:r>
        <w:rPr>
          <w:sz w:val="24"/>
          <w:szCs w:val="24"/>
        </w:rPr>
        <w:t>) constructor to create a set of</w:t>
      </w:r>
      <w:r w:rsidR="00FD3C54">
        <w:rPr>
          <w:sz w:val="24"/>
          <w:szCs w:val="24"/>
        </w:rPr>
        <w:t xml:space="preserve"> 3 of</w:t>
      </w:r>
      <w:r>
        <w:rPr>
          <w:sz w:val="24"/>
          <w:szCs w:val="24"/>
        </w:rPr>
        <w:t xml:space="preserve"> your favorite beverages.</w:t>
      </w:r>
    </w:p>
    <w:p w14:paraId="446CB9F6" w14:textId="77777777" w:rsidR="00106773" w:rsidRDefault="000A16C8" w:rsidP="00895D90">
      <w:pPr>
        <w:pStyle w:val="ListParagraph"/>
        <w:numPr>
          <w:ilvl w:val="0"/>
          <w:numId w:val="10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e the correct method to add </w:t>
      </w:r>
      <w:r w:rsidR="00FD3C54">
        <w:rPr>
          <w:sz w:val="24"/>
          <w:szCs w:val="24"/>
        </w:rPr>
        <w:t>2 more</w:t>
      </w:r>
      <w:r>
        <w:rPr>
          <w:sz w:val="24"/>
          <w:szCs w:val="24"/>
        </w:rPr>
        <w:t xml:space="preserve"> items to the beverages set.</w:t>
      </w:r>
    </w:p>
    <w:p w14:paraId="1A26E697" w14:textId="77777777" w:rsidR="000A16C8" w:rsidRDefault="00AF4110" w:rsidP="00895D90">
      <w:pPr>
        <w:pStyle w:val="ListParagraph"/>
        <w:numPr>
          <w:ilvl w:val="0"/>
          <w:numId w:val="10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Given the set below;</w:t>
      </w:r>
    </w:p>
    <w:p w14:paraId="6168E8A0" w14:textId="77777777" w:rsidR="00AF4110" w:rsidRDefault="00AF4110" w:rsidP="00895D90">
      <w:pPr>
        <w:pStyle w:val="ListParagraph"/>
        <w:spacing w:line="276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ySet</w:t>
      </w:r>
      <w:proofErr w:type="spellEnd"/>
      <w:r>
        <w:rPr>
          <w:sz w:val="24"/>
          <w:szCs w:val="24"/>
        </w:rPr>
        <w:t xml:space="preserve"> = {“oven”, “kettle”, “microwave”, “refrigerator”}</w:t>
      </w:r>
    </w:p>
    <w:p w14:paraId="10B11DB1" w14:textId="77777777" w:rsidR="00AF4110" w:rsidRDefault="00AF4110" w:rsidP="00895D90">
      <w:pPr>
        <w:pStyle w:val="ListParagraph"/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Check if microwave is present in the set.</w:t>
      </w:r>
    </w:p>
    <w:p w14:paraId="75CCC16D" w14:textId="77777777" w:rsidR="0080438B" w:rsidRDefault="0080438B" w:rsidP="00895D90">
      <w:pPr>
        <w:pStyle w:val="ListParagraph"/>
        <w:numPr>
          <w:ilvl w:val="0"/>
          <w:numId w:val="10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</w:t>
      </w:r>
      <w:r w:rsidR="00911982">
        <w:rPr>
          <w:sz w:val="24"/>
          <w:szCs w:val="24"/>
        </w:rPr>
        <w:t>m to remove “kettle” from the set above.</w:t>
      </w:r>
    </w:p>
    <w:p w14:paraId="4B25604B" w14:textId="77777777" w:rsidR="00831A11" w:rsidRPr="00831A11" w:rsidRDefault="00831A11" w:rsidP="00895D90">
      <w:pPr>
        <w:pStyle w:val="ListParagraph"/>
        <w:numPr>
          <w:ilvl w:val="0"/>
          <w:numId w:val="10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loop through the set above.</w:t>
      </w:r>
    </w:p>
    <w:p w14:paraId="73EBF416" w14:textId="77777777" w:rsidR="00FD3C54" w:rsidRDefault="00FF6CB6" w:rsidP="00895D90">
      <w:pPr>
        <w:pStyle w:val="ListParagraph"/>
        <w:numPr>
          <w:ilvl w:val="0"/>
          <w:numId w:val="10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set of 4 items and a list of two items. Write a python program to add elements in the list to elements in the set.</w:t>
      </w:r>
    </w:p>
    <w:p w14:paraId="3DFFDDD6" w14:textId="77777777" w:rsidR="00911982" w:rsidRDefault="00911982" w:rsidP="00895D90">
      <w:pPr>
        <w:pStyle w:val="ListParagraph"/>
        <w:numPr>
          <w:ilvl w:val="0"/>
          <w:numId w:val="10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two sets, one containing your ages and the other your first names. Join the two sets.</w:t>
      </w:r>
    </w:p>
    <w:p w14:paraId="1BEE3FAC" w14:textId="77777777" w:rsidR="00726D03" w:rsidRPr="001A59B6" w:rsidRDefault="00726D03" w:rsidP="00895D90">
      <w:pPr>
        <w:spacing w:line="276" w:lineRule="auto"/>
        <w:jc w:val="both"/>
        <w:rPr>
          <w:b/>
          <w:sz w:val="24"/>
          <w:szCs w:val="24"/>
        </w:rPr>
      </w:pPr>
      <w:r w:rsidRPr="001A59B6">
        <w:rPr>
          <w:b/>
          <w:sz w:val="24"/>
          <w:szCs w:val="24"/>
        </w:rPr>
        <w:t>Exercise4 (</w:t>
      </w:r>
      <w:r>
        <w:rPr>
          <w:b/>
          <w:sz w:val="24"/>
          <w:szCs w:val="24"/>
        </w:rPr>
        <w:t>S</w:t>
      </w:r>
      <w:r w:rsidRPr="001A59B6">
        <w:rPr>
          <w:b/>
          <w:sz w:val="24"/>
          <w:szCs w:val="24"/>
        </w:rPr>
        <w:t>trings)</w:t>
      </w:r>
    </w:p>
    <w:p w14:paraId="1E0D76AA" w14:textId="77777777" w:rsidR="00726D03" w:rsidRPr="001A59B6" w:rsidRDefault="00726D03" w:rsidP="00895D90">
      <w:pPr>
        <w:pStyle w:val="ListParagraph"/>
        <w:numPr>
          <w:ilvl w:val="0"/>
          <w:numId w:val="11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Declare t</w:t>
      </w:r>
      <w:r w:rsidR="005654D3">
        <w:rPr>
          <w:sz w:val="24"/>
          <w:szCs w:val="24"/>
        </w:rPr>
        <w:t>w</w:t>
      </w:r>
      <w:r>
        <w:rPr>
          <w:sz w:val="24"/>
          <w:szCs w:val="24"/>
        </w:rPr>
        <w:t>o variables, an integer and a string and use the correct method to concatenate the two variables</w:t>
      </w:r>
      <w:r w:rsidR="005654D3">
        <w:rPr>
          <w:sz w:val="24"/>
          <w:szCs w:val="24"/>
        </w:rPr>
        <w:t>.</w:t>
      </w:r>
    </w:p>
    <w:p w14:paraId="058E0EAF" w14:textId="77777777" w:rsidR="00726D03" w:rsidRDefault="00726D03" w:rsidP="00895D90">
      <w:pPr>
        <w:pStyle w:val="ListParagraph"/>
        <w:numPr>
          <w:ilvl w:val="0"/>
          <w:numId w:val="11"/>
        </w:numPr>
        <w:spacing w:line="276" w:lineRule="auto"/>
        <w:jc w:val="both"/>
        <w:rPr>
          <w:sz w:val="24"/>
          <w:szCs w:val="24"/>
        </w:rPr>
      </w:pPr>
      <w:r w:rsidRPr="001A59B6">
        <w:rPr>
          <w:sz w:val="24"/>
          <w:szCs w:val="24"/>
        </w:rPr>
        <w:t xml:space="preserve">Consider </w:t>
      </w:r>
      <w:r w:rsidR="005654D3">
        <w:rPr>
          <w:sz w:val="24"/>
          <w:szCs w:val="24"/>
        </w:rPr>
        <w:t xml:space="preserve">the </w:t>
      </w:r>
      <w:r w:rsidRPr="001A59B6">
        <w:rPr>
          <w:sz w:val="24"/>
          <w:szCs w:val="24"/>
        </w:rPr>
        <w:t>example below;</w:t>
      </w:r>
    </w:p>
    <w:p w14:paraId="35D60885" w14:textId="77777777" w:rsidR="00726D03" w:rsidRDefault="00726D03" w:rsidP="00895D90">
      <w:pPr>
        <w:pStyle w:val="ListParagraph"/>
        <w:spacing w:line="276" w:lineRule="auto"/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xt = </w:t>
      </w:r>
      <w:proofErr w:type="gramStart"/>
      <w:r>
        <w:rPr>
          <w:sz w:val="24"/>
          <w:szCs w:val="24"/>
        </w:rPr>
        <w:t xml:space="preserve">“ </w:t>
      </w:r>
      <w:r w:rsidR="005654D3">
        <w:rPr>
          <w:sz w:val="24"/>
          <w:szCs w:val="24"/>
        </w:rPr>
        <w:t xml:space="preserve"> </w:t>
      </w:r>
      <w:proofErr w:type="gramEnd"/>
      <w:r w:rsidR="005654D3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Hello,  </w:t>
      </w:r>
      <w:r w:rsidR="005654D3">
        <w:rPr>
          <w:sz w:val="24"/>
          <w:szCs w:val="24"/>
        </w:rPr>
        <w:t xml:space="preserve"> </w:t>
      </w:r>
      <w:proofErr w:type="gramEnd"/>
      <w:r w:rsidR="005654D3">
        <w:rPr>
          <w:sz w:val="24"/>
          <w:szCs w:val="24"/>
        </w:rPr>
        <w:t xml:space="preserve">   </w:t>
      </w:r>
      <w:r>
        <w:rPr>
          <w:sz w:val="24"/>
          <w:szCs w:val="24"/>
        </w:rPr>
        <w:t xml:space="preserve"> Uganda! </w:t>
      </w:r>
      <w:r w:rsidR="005654D3">
        <w:rPr>
          <w:sz w:val="24"/>
          <w:szCs w:val="24"/>
        </w:rPr>
        <w:t xml:space="preserve">    </w:t>
      </w:r>
      <w:proofErr w:type="gramStart"/>
      <w:r w:rsidR="005654D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”</w:t>
      </w:r>
      <w:proofErr w:type="gramEnd"/>
    </w:p>
    <w:p w14:paraId="6F11B1F3" w14:textId="77777777" w:rsidR="00726D03" w:rsidRDefault="00726D03" w:rsidP="00895D90">
      <w:pPr>
        <w:pStyle w:val="ListParagraph"/>
        <w:spacing w:line="276" w:lineRule="auto"/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>O</w:t>
      </w:r>
      <w:r w:rsidRPr="00CC2A77">
        <w:rPr>
          <w:sz w:val="24"/>
          <w:szCs w:val="24"/>
        </w:rPr>
        <w:t>utput the string without spaces at the beginning, in the middle and at the end</w:t>
      </w:r>
      <w:r>
        <w:rPr>
          <w:sz w:val="24"/>
          <w:szCs w:val="24"/>
        </w:rPr>
        <w:t>.</w:t>
      </w:r>
    </w:p>
    <w:p w14:paraId="14E4BD1A" w14:textId="77777777" w:rsidR="00726D03" w:rsidRDefault="00726D03" w:rsidP="00895D90">
      <w:pPr>
        <w:pStyle w:val="ListParagraph"/>
        <w:numPr>
          <w:ilvl w:val="0"/>
          <w:numId w:val="11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c</w:t>
      </w:r>
      <w:r w:rsidRPr="001A59B6">
        <w:rPr>
          <w:sz w:val="24"/>
          <w:szCs w:val="24"/>
        </w:rPr>
        <w:t>onvert the value of ‘txt’ to uppercase</w:t>
      </w:r>
      <w:r>
        <w:rPr>
          <w:sz w:val="24"/>
          <w:szCs w:val="24"/>
        </w:rPr>
        <w:t>.</w:t>
      </w:r>
    </w:p>
    <w:p w14:paraId="263751CF" w14:textId="77777777" w:rsidR="005C29FC" w:rsidRPr="001A59B6" w:rsidRDefault="005C29FC" w:rsidP="005C29FC">
      <w:pPr>
        <w:pStyle w:val="ListParagraph"/>
        <w:numPr>
          <w:ilvl w:val="0"/>
          <w:numId w:val="11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replace ch</w:t>
      </w:r>
      <w:r w:rsidRPr="001A59B6">
        <w:rPr>
          <w:sz w:val="24"/>
          <w:szCs w:val="24"/>
        </w:rPr>
        <w:t>a</w:t>
      </w:r>
      <w:r>
        <w:rPr>
          <w:sz w:val="24"/>
          <w:szCs w:val="24"/>
        </w:rPr>
        <w:t>ra</w:t>
      </w:r>
      <w:r w:rsidRPr="001A59B6">
        <w:rPr>
          <w:sz w:val="24"/>
          <w:szCs w:val="24"/>
        </w:rPr>
        <w:t>cter ‘</w:t>
      </w:r>
      <w:r>
        <w:rPr>
          <w:sz w:val="24"/>
          <w:szCs w:val="24"/>
        </w:rPr>
        <w:t>U</w:t>
      </w:r>
      <w:r w:rsidRPr="001A59B6">
        <w:rPr>
          <w:sz w:val="24"/>
          <w:szCs w:val="24"/>
        </w:rPr>
        <w:t xml:space="preserve">’ with ‘V’ </w:t>
      </w:r>
      <w:r>
        <w:rPr>
          <w:sz w:val="24"/>
          <w:szCs w:val="24"/>
        </w:rPr>
        <w:t>in the string above.</w:t>
      </w:r>
    </w:p>
    <w:p w14:paraId="334A30FD" w14:textId="77777777" w:rsidR="005C29FC" w:rsidRDefault="005C29FC" w:rsidP="005C29FC">
      <w:pPr>
        <w:pStyle w:val="ListParagraph"/>
        <w:numPr>
          <w:ilvl w:val="0"/>
          <w:numId w:val="11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Using the code below, write a python program to return a range of characters in the 2</w:t>
      </w:r>
      <w:r w:rsidRPr="00B80ED1"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>, 3</w:t>
      </w:r>
      <w:r w:rsidRPr="00B80ED1"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and 4</w:t>
      </w:r>
      <w:r w:rsidRPr="00B80ED1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position.</w:t>
      </w:r>
    </w:p>
    <w:p w14:paraId="40463BFE" w14:textId="77777777" w:rsidR="005C29FC" w:rsidRPr="00B21CC4" w:rsidRDefault="005C29FC" w:rsidP="005C29FC">
      <w:pPr>
        <w:pStyle w:val="ListParagraph"/>
        <w:spacing w:line="276" w:lineRule="auto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>y = “I am proudly Ugandan”</w:t>
      </w:r>
    </w:p>
    <w:p w14:paraId="61785032" w14:textId="77777777" w:rsidR="00726D03" w:rsidRDefault="00726D03" w:rsidP="00895D90">
      <w:pPr>
        <w:pStyle w:val="ListParagraph"/>
        <w:numPr>
          <w:ilvl w:val="0"/>
          <w:numId w:val="11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piece of code below will give an error when output;</w:t>
      </w:r>
    </w:p>
    <w:p w14:paraId="5FA96E98" w14:textId="77777777" w:rsidR="00726D03" w:rsidRDefault="00726D03" w:rsidP="00895D90">
      <w:pPr>
        <w:pStyle w:val="ListParagraph"/>
        <w:spacing w:line="276" w:lineRule="auto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x = “All “Data Scientists” are cool!” </w:t>
      </w:r>
    </w:p>
    <w:p w14:paraId="0204B4A9" w14:textId="77777777" w:rsidR="00726D03" w:rsidRPr="00726D03" w:rsidRDefault="00726D03" w:rsidP="00BD3A47">
      <w:pPr>
        <w:pStyle w:val="ListParagraph"/>
        <w:spacing w:line="276" w:lineRule="auto"/>
        <w:ind w:left="1440"/>
        <w:jc w:val="both"/>
        <w:rPr>
          <w:sz w:val="24"/>
          <w:szCs w:val="24"/>
        </w:rPr>
      </w:pPr>
      <w:r w:rsidRPr="008D1A4A">
        <w:rPr>
          <w:sz w:val="24"/>
          <w:szCs w:val="24"/>
        </w:rPr>
        <w:t>Write a python program to correct it.</w:t>
      </w:r>
    </w:p>
    <w:p w14:paraId="0993590A" w14:textId="77777777" w:rsidR="00942F66" w:rsidRDefault="00D05C24" w:rsidP="00895D90">
      <w:pPr>
        <w:spacing w:line="276" w:lineRule="auto"/>
        <w:jc w:val="both"/>
        <w:rPr>
          <w:b/>
          <w:sz w:val="24"/>
          <w:szCs w:val="24"/>
        </w:rPr>
      </w:pPr>
      <w:r w:rsidRPr="001A59B6">
        <w:rPr>
          <w:b/>
          <w:sz w:val="24"/>
          <w:szCs w:val="24"/>
        </w:rPr>
        <w:t>Exercise</w:t>
      </w:r>
      <w:r w:rsidR="00BD3A47">
        <w:rPr>
          <w:b/>
          <w:sz w:val="24"/>
          <w:szCs w:val="24"/>
        </w:rPr>
        <w:t>5</w:t>
      </w:r>
      <w:r w:rsidR="00895045" w:rsidRPr="001A59B6">
        <w:rPr>
          <w:b/>
          <w:sz w:val="24"/>
          <w:szCs w:val="24"/>
        </w:rPr>
        <w:t xml:space="preserve"> (Dictionaries)</w:t>
      </w:r>
    </w:p>
    <w:p w14:paraId="74CB9D76" w14:textId="77777777" w:rsidR="00942F66" w:rsidRPr="00E440A1" w:rsidRDefault="00942F66" w:rsidP="00E440A1">
      <w:pPr>
        <w:pStyle w:val="ListParagraph"/>
        <w:numPr>
          <w:ilvl w:val="0"/>
          <w:numId w:val="15"/>
        </w:numPr>
        <w:spacing w:after="0" w:line="276" w:lineRule="auto"/>
        <w:jc w:val="both"/>
        <w:rPr>
          <w:i/>
          <w:sz w:val="24"/>
          <w:szCs w:val="24"/>
        </w:rPr>
      </w:pPr>
      <w:r w:rsidRPr="00E440A1">
        <w:rPr>
          <w:sz w:val="24"/>
          <w:szCs w:val="24"/>
        </w:rPr>
        <w:t xml:space="preserve">With reference to the dictionary below, write a python program to print the value of the shoe size. </w:t>
      </w:r>
    </w:p>
    <w:p w14:paraId="4264BDFB" w14:textId="77777777" w:rsidR="00053BDF" w:rsidRPr="00942F66" w:rsidRDefault="00053BDF" w:rsidP="00895D90">
      <w:pPr>
        <w:pStyle w:val="ListParagraph"/>
        <w:spacing w:after="0" w:line="276" w:lineRule="auto"/>
        <w:jc w:val="both"/>
        <w:rPr>
          <w:i/>
          <w:sz w:val="24"/>
          <w:szCs w:val="24"/>
        </w:rPr>
      </w:pPr>
      <w:r w:rsidRPr="00942F66">
        <w:rPr>
          <w:i/>
          <w:sz w:val="24"/>
          <w:szCs w:val="24"/>
        </w:rPr>
        <w:t>Add this dictionary to your .</w:t>
      </w:r>
      <w:proofErr w:type="spellStart"/>
      <w:r w:rsidRPr="00942F66">
        <w:rPr>
          <w:i/>
          <w:sz w:val="24"/>
          <w:szCs w:val="24"/>
        </w:rPr>
        <w:t>py</w:t>
      </w:r>
      <w:proofErr w:type="spellEnd"/>
      <w:r w:rsidRPr="00942F66">
        <w:rPr>
          <w:i/>
          <w:sz w:val="24"/>
          <w:szCs w:val="24"/>
        </w:rPr>
        <w:t xml:space="preserve"> file</w:t>
      </w:r>
    </w:p>
    <w:p w14:paraId="2DD91622" w14:textId="77777777" w:rsidR="00942F66" w:rsidRDefault="00942F66" w:rsidP="00895D90">
      <w:pPr>
        <w:spacing w:after="0" w:line="276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Shoes = {</w:t>
      </w:r>
    </w:p>
    <w:p w14:paraId="7C32E8EB" w14:textId="77777777" w:rsidR="00942F66" w:rsidRDefault="00942F66" w:rsidP="00895D90">
      <w:pPr>
        <w:spacing w:after="0" w:line="276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“brand</w:t>
      </w:r>
      <w:proofErr w:type="gramStart"/>
      <w:r>
        <w:rPr>
          <w:sz w:val="24"/>
          <w:szCs w:val="24"/>
        </w:rPr>
        <w:t>” :</w:t>
      </w:r>
      <w:proofErr w:type="gramEnd"/>
      <w:r>
        <w:rPr>
          <w:sz w:val="24"/>
          <w:szCs w:val="24"/>
        </w:rPr>
        <w:t xml:space="preserve"> “Nick”,</w:t>
      </w:r>
    </w:p>
    <w:p w14:paraId="481E8604" w14:textId="77777777" w:rsidR="00942F66" w:rsidRDefault="00942F66" w:rsidP="00895D90">
      <w:pPr>
        <w:spacing w:after="0" w:line="276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“color</w:t>
      </w:r>
      <w:proofErr w:type="gramStart"/>
      <w:r>
        <w:rPr>
          <w:sz w:val="24"/>
          <w:szCs w:val="24"/>
        </w:rPr>
        <w:t>” :</w:t>
      </w:r>
      <w:proofErr w:type="gramEnd"/>
      <w:r>
        <w:rPr>
          <w:sz w:val="24"/>
          <w:szCs w:val="24"/>
        </w:rPr>
        <w:t xml:space="preserve"> “black”,</w:t>
      </w:r>
    </w:p>
    <w:p w14:paraId="56083107" w14:textId="77777777" w:rsidR="00942F66" w:rsidRDefault="00942F66" w:rsidP="00895D90">
      <w:pPr>
        <w:spacing w:after="0" w:line="276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“size</w:t>
      </w:r>
      <w:proofErr w:type="gramStart"/>
      <w:r>
        <w:rPr>
          <w:sz w:val="24"/>
          <w:szCs w:val="24"/>
        </w:rPr>
        <w:t>” :</w:t>
      </w:r>
      <w:proofErr w:type="gramEnd"/>
      <w:r>
        <w:rPr>
          <w:sz w:val="24"/>
          <w:szCs w:val="24"/>
        </w:rPr>
        <w:t xml:space="preserve"> 40</w:t>
      </w:r>
    </w:p>
    <w:p w14:paraId="134DB0C3" w14:textId="77777777" w:rsidR="00942F66" w:rsidRDefault="00942F66" w:rsidP="00895D90">
      <w:pPr>
        <w:spacing w:after="0" w:line="276" w:lineRule="auto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}</w:t>
      </w:r>
    </w:p>
    <w:p w14:paraId="2682ECCD" w14:textId="77777777" w:rsidR="00895045" w:rsidRPr="008E6683" w:rsidRDefault="002623FF" w:rsidP="008E6683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 w:rsidRPr="008E6683">
        <w:rPr>
          <w:sz w:val="24"/>
          <w:szCs w:val="24"/>
        </w:rPr>
        <w:t xml:space="preserve">Write a python program to change </w:t>
      </w:r>
      <w:r w:rsidR="00895045" w:rsidRPr="008E6683">
        <w:rPr>
          <w:sz w:val="24"/>
          <w:szCs w:val="24"/>
        </w:rPr>
        <w:t xml:space="preserve">the value </w:t>
      </w:r>
      <w:r w:rsidR="00E440A1" w:rsidRPr="008E6683">
        <w:rPr>
          <w:sz w:val="24"/>
          <w:szCs w:val="24"/>
        </w:rPr>
        <w:t>“</w:t>
      </w:r>
      <w:r w:rsidRPr="008E6683">
        <w:rPr>
          <w:sz w:val="24"/>
          <w:szCs w:val="24"/>
        </w:rPr>
        <w:t>Nick</w:t>
      </w:r>
      <w:r w:rsidR="00E440A1" w:rsidRPr="008E6683">
        <w:rPr>
          <w:sz w:val="24"/>
          <w:szCs w:val="24"/>
        </w:rPr>
        <w:t>”</w:t>
      </w:r>
      <w:r w:rsidR="00895045" w:rsidRPr="008E6683">
        <w:rPr>
          <w:sz w:val="24"/>
          <w:szCs w:val="24"/>
        </w:rPr>
        <w:t xml:space="preserve"> to </w:t>
      </w:r>
      <w:r w:rsidR="00E440A1" w:rsidRPr="008E6683">
        <w:rPr>
          <w:sz w:val="24"/>
          <w:szCs w:val="24"/>
        </w:rPr>
        <w:t>“</w:t>
      </w:r>
      <w:r w:rsidR="004031DE" w:rsidRPr="008E6683">
        <w:rPr>
          <w:sz w:val="24"/>
          <w:szCs w:val="24"/>
        </w:rPr>
        <w:t>Adidas</w:t>
      </w:r>
      <w:r w:rsidR="00E440A1" w:rsidRPr="008E6683">
        <w:rPr>
          <w:sz w:val="24"/>
          <w:szCs w:val="24"/>
        </w:rPr>
        <w:t>”</w:t>
      </w:r>
    </w:p>
    <w:p w14:paraId="07C344A6" w14:textId="77777777" w:rsidR="00895045" w:rsidRPr="001A59B6" w:rsidRDefault="002623FF" w:rsidP="008E6683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Write a python program to add a</w:t>
      </w:r>
      <w:r w:rsidR="00895045" w:rsidRPr="001A59B6">
        <w:rPr>
          <w:sz w:val="24"/>
          <w:szCs w:val="24"/>
        </w:rPr>
        <w:t xml:space="preserve"> key/value </w:t>
      </w:r>
      <w:r w:rsidR="001421D3">
        <w:rPr>
          <w:sz w:val="24"/>
          <w:szCs w:val="24"/>
        </w:rPr>
        <w:t>pai</w:t>
      </w:r>
      <w:r w:rsidR="00895045" w:rsidRPr="001A59B6">
        <w:rPr>
          <w:sz w:val="24"/>
          <w:szCs w:val="24"/>
        </w:rPr>
        <w:t>r "</w:t>
      </w:r>
      <w:r w:rsidR="001421D3">
        <w:rPr>
          <w:sz w:val="24"/>
          <w:szCs w:val="24"/>
        </w:rPr>
        <w:t>type</w:t>
      </w:r>
      <w:r w:rsidR="00053BDF" w:rsidRPr="001A59B6">
        <w:rPr>
          <w:sz w:val="24"/>
          <w:szCs w:val="24"/>
        </w:rPr>
        <w:t>”:</w:t>
      </w:r>
      <w:r w:rsidR="00895045" w:rsidRPr="001A59B6">
        <w:rPr>
          <w:sz w:val="24"/>
          <w:szCs w:val="24"/>
        </w:rPr>
        <w:t xml:space="preserve"> "</w:t>
      </w:r>
      <w:r w:rsidR="001421D3">
        <w:rPr>
          <w:sz w:val="24"/>
          <w:szCs w:val="24"/>
        </w:rPr>
        <w:t>sneakers</w:t>
      </w:r>
      <w:r w:rsidR="00895045" w:rsidRPr="001A59B6">
        <w:rPr>
          <w:sz w:val="24"/>
          <w:szCs w:val="24"/>
        </w:rPr>
        <w:t xml:space="preserve">" </w:t>
      </w:r>
      <w:r>
        <w:rPr>
          <w:sz w:val="24"/>
          <w:szCs w:val="24"/>
        </w:rPr>
        <w:t>to the dictionary</w:t>
      </w:r>
    </w:p>
    <w:p w14:paraId="692D556A" w14:textId="77777777" w:rsidR="004031DE" w:rsidRDefault="004031DE" w:rsidP="008E6683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return a list of all the keys in the dictionary above.</w:t>
      </w:r>
    </w:p>
    <w:p w14:paraId="0B32BDCB" w14:textId="77777777" w:rsidR="004031DE" w:rsidRDefault="004031DE" w:rsidP="008E6683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return a list of all the values in the dictionary above.</w:t>
      </w:r>
    </w:p>
    <w:p w14:paraId="34A7D902" w14:textId="77777777" w:rsidR="004031DE" w:rsidRDefault="002219D3" w:rsidP="008E6683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Check if the key “size” exists in the dictionary above.</w:t>
      </w:r>
    </w:p>
    <w:p w14:paraId="263CE769" w14:textId="77777777" w:rsidR="00831A11" w:rsidRDefault="00831A11" w:rsidP="008E6683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python program to loop through the dictionary above.</w:t>
      </w:r>
    </w:p>
    <w:p w14:paraId="09867E24" w14:textId="77777777" w:rsidR="00A5192B" w:rsidRPr="00A5192B" w:rsidRDefault="00A5192B" w:rsidP="008E6683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 w:rsidRPr="002623FF">
        <w:rPr>
          <w:sz w:val="24"/>
          <w:szCs w:val="24"/>
        </w:rPr>
        <w:t>Write a python program to remove “color” from the dictionary.</w:t>
      </w:r>
    </w:p>
    <w:p w14:paraId="07A1DA23" w14:textId="77777777" w:rsidR="00C63D39" w:rsidRDefault="002623FF" w:rsidP="008E6683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 w:rsidRPr="002623FF">
        <w:rPr>
          <w:sz w:val="24"/>
          <w:szCs w:val="24"/>
        </w:rPr>
        <w:t>Write a python program to empty the dictionary above.</w:t>
      </w:r>
    </w:p>
    <w:p w14:paraId="673A26E3" w14:textId="77777777" w:rsidR="00062DDB" w:rsidRPr="001A59B6" w:rsidRDefault="00062DDB" w:rsidP="008E6683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te a dictionary of your choice and make a copy of it.</w:t>
      </w:r>
    </w:p>
    <w:p w14:paraId="3CF2B8D1" w14:textId="77777777" w:rsidR="00062DDB" w:rsidRDefault="005D2CF8" w:rsidP="008E6683">
      <w:pPr>
        <w:pStyle w:val="ListParagraph"/>
        <w:numPr>
          <w:ilvl w:val="0"/>
          <w:numId w:val="15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Wri</w:t>
      </w:r>
      <w:r w:rsidR="00AE2844">
        <w:rPr>
          <w:sz w:val="24"/>
          <w:szCs w:val="24"/>
        </w:rPr>
        <w:t>te a python program to show nested dictionaries</w:t>
      </w:r>
    </w:p>
    <w:p w14:paraId="46A90869" w14:textId="77777777" w:rsidR="00BD3A47" w:rsidRDefault="00BD3A47" w:rsidP="00BD3A47">
      <w:pPr>
        <w:spacing w:line="276" w:lineRule="auto"/>
        <w:jc w:val="both"/>
        <w:rPr>
          <w:sz w:val="24"/>
          <w:szCs w:val="24"/>
        </w:rPr>
      </w:pPr>
    </w:p>
    <w:p w14:paraId="5DB47FDB" w14:textId="77777777" w:rsidR="00BD3A47" w:rsidRPr="00BD3A47" w:rsidRDefault="00BD3A47" w:rsidP="00BD3A47">
      <w:pPr>
        <w:spacing w:line="276" w:lineRule="auto"/>
        <w:jc w:val="both"/>
        <w:rPr>
          <w:sz w:val="24"/>
          <w:szCs w:val="24"/>
        </w:rPr>
      </w:pPr>
    </w:p>
    <w:sectPr w:rsidR="00BD3A47" w:rsidRPr="00BD3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E9B885" w14:textId="77777777" w:rsidR="00B917B8" w:rsidRDefault="00B917B8" w:rsidP="00C37788">
      <w:pPr>
        <w:spacing w:after="0" w:line="240" w:lineRule="auto"/>
      </w:pPr>
      <w:r>
        <w:separator/>
      </w:r>
    </w:p>
  </w:endnote>
  <w:endnote w:type="continuationSeparator" w:id="0">
    <w:p w14:paraId="45CDFBA4" w14:textId="77777777" w:rsidR="00B917B8" w:rsidRDefault="00B917B8" w:rsidP="00C37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38EDBF" w14:textId="77777777" w:rsidR="00B917B8" w:rsidRDefault="00B917B8" w:rsidP="00C37788">
      <w:pPr>
        <w:spacing w:after="0" w:line="240" w:lineRule="auto"/>
      </w:pPr>
      <w:r>
        <w:separator/>
      </w:r>
    </w:p>
  </w:footnote>
  <w:footnote w:type="continuationSeparator" w:id="0">
    <w:p w14:paraId="211B4004" w14:textId="77777777" w:rsidR="00B917B8" w:rsidRDefault="00B917B8" w:rsidP="00C377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478BB"/>
    <w:multiLevelType w:val="hybridMultilevel"/>
    <w:tmpl w:val="D9C4D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43341"/>
    <w:multiLevelType w:val="hybridMultilevel"/>
    <w:tmpl w:val="15B2C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06016F"/>
    <w:multiLevelType w:val="hybridMultilevel"/>
    <w:tmpl w:val="264CA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70502"/>
    <w:multiLevelType w:val="hybridMultilevel"/>
    <w:tmpl w:val="96665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3876B0"/>
    <w:multiLevelType w:val="hybridMultilevel"/>
    <w:tmpl w:val="658AD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E567EA"/>
    <w:multiLevelType w:val="hybridMultilevel"/>
    <w:tmpl w:val="5CFED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A13728"/>
    <w:multiLevelType w:val="hybridMultilevel"/>
    <w:tmpl w:val="54060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CF3739"/>
    <w:multiLevelType w:val="hybridMultilevel"/>
    <w:tmpl w:val="75A6D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7206D7"/>
    <w:multiLevelType w:val="hybridMultilevel"/>
    <w:tmpl w:val="737A6C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B3B48"/>
    <w:multiLevelType w:val="hybridMultilevel"/>
    <w:tmpl w:val="CD5279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06229B"/>
    <w:multiLevelType w:val="hybridMultilevel"/>
    <w:tmpl w:val="75A6D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A22CCA"/>
    <w:multiLevelType w:val="hybridMultilevel"/>
    <w:tmpl w:val="55F86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A34620"/>
    <w:multiLevelType w:val="hybridMultilevel"/>
    <w:tmpl w:val="EC8C7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041321"/>
    <w:multiLevelType w:val="hybridMultilevel"/>
    <w:tmpl w:val="FDB81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CE1D97"/>
    <w:multiLevelType w:val="hybridMultilevel"/>
    <w:tmpl w:val="AB324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5414670">
    <w:abstractNumId w:val="6"/>
  </w:num>
  <w:num w:numId="2" w16cid:durableId="1938905122">
    <w:abstractNumId w:val="0"/>
  </w:num>
  <w:num w:numId="3" w16cid:durableId="1907108161">
    <w:abstractNumId w:val="13"/>
  </w:num>
  <w:num w:numId="4" w16cid:durableId="1218123769">
    <w:abstractNumId w:val="5"/>
  </w:num>
  <w:num w:numId="5" w16cid:durableId="1088772467">
    <w:abstractNumId w:val="4"/>
  </w:num>
  <w:num w:numId="6" w16cid:durableId="675616134">
    <w:abstractNumId w:val="1"/>
  </w:num>
  <w:num w:numId="7" w16cid:durableId="193032841">
    <w:abstractNumId w:val="3"/>
  </w:num>
  <w:num w:numId="8" w16cid:durableId="1510607759">
    <w:abstractNumId w:val="7"/>
  </w:num>
  <w:num w:numId="9" w16cid:durableId="587541093">
    <w:abstractNumId w:val="10"/>
  </w:num>
  <w:num w:numId="10" w16cid:durableId="1025253077">
    <w:abstractNumId w:val="14"/>
  </w:num>
  <w:num w:numId="11" w16cid:durableId="1797019702">
    <w:abstractNumId w:val="9"/>
  </w:num>
  <w:num w:numId="12" w16cid:durableId="625086794">
    <w:abstractNumId w:val="2"/>
  </w:num>
  <w:num w:numId="13" w16cid:durableId="267658958">
    <w:abstractNumId w:val="11"/>
  </w:num>
  <w:num w:numId="14" w16cid:durableId="2133666249">
    <w:abstractNumId w:val="8"/>
  </w:num>
  <w:num w:numId="15" w16cid:durableId="4405341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jc3MbA0tzAwMTNU0lEKTi0uzszPAykwrAUANqkEdCwAAAA="/>
  </w:docVars>
  <w:rsids>
    <w:rsidRoot w:val="00214792"/>
    <w:rsid w:val="00006D76"/>
    <w:rsid w:val="000301F0"/>
    <w:rsid w:val="00030C50"/>
    <w:rsid w:val="00053BDF"/>
    <w:rsid w:val="00062DDB"/>
    <w:rsid w:val="00066668"/>
    <w:rsid w:val="000A16C8"/>
    <w:rsid w:val="000C254A"/>
    <w:rsid w:val="000C4B9F"/>
    <w:rsid w:val="000D05BD"/>
    <w:rsid w:val="000E0227"/>
    <w:rsid w:val="000F52C5"/>
    <w:rsid w:val="00106773"/>
    <w:rsid w:val="00106CEA"/>
    <w:rsid w:val="001421D3"/>
    <w:rsid w:val="001525FF"/>
    <w:rsid w:val="001A59B6"/>
    <w:rsid w:val="001D2B11"/>
    <w:rsid w:val="001E7587"/>
    <w:rsid w:val="002145D3"/>
    <w:rsid w:val="00214792"/>
    <w:rsid w:val="002219D3"/>
    <w:rsid w:val="00241BD5"/>
    <w:rsid w:val="002623FF"/>
    <w:rsid w:val="002E4DEB"/>
    <w:rsid w:val="00304264"/>
    <w:rsid w:val="003043DD"/>
    <w:rsid w:val="00310AAB"/>
    <w:rsid w:val="0031298D"/>
    <w:rsid w:val="00323068"/>
    <w:rsid w:val="004031DE"/>
    <w:rsid w:val="00432232"/>
    <w:rsid w:val="00472E23"/>
    <w:rsid w:val="004B2BB2"/>
    <w:rsid w:val="004B5A80"/>
    <w:rsid w:val="004C64DC"/>
    <w:rsid w:val="004E0365"/>
    <w:rsid w:val="00514B63"/>
    <w:rsid w:val="00545560"/>
    <w:rsid w:val="00554417"/>
    <w:rsid w:val="005654D3"/>
    <w:rsid w:val="00566989"/>
    <w:rsid w:val="005A5FF4"/>
    <w:rsid w:val="005B184F"/>
    <w:rsid w:val="005C29FC"/>
    <w:rsid w:val="005D2CF8"/>
    <w:rsid w:val="00677095"/>
    <w:rsid w:val="006A1FA8"/>
    <w:rsid w:val="006C0ADB"/>
    <w:rsid w:val="006F735A"/>
    <w:rsid w:val="00705092"/>
    <w:rsid w:val="00726D03"/>
    <w:rsid w:val="0077556B"/>
    <w:rsid w:val="00775626"/>
    <w:rsid w:val="0079124D"/>
    <w:rsid w:val="00791E6B"/>
    <w:rsid w:val="007C09A5"/>
    <w:rsid w:val="0080438B"/>
    <w:rsid w:val="00831A11"/>
    <w:rsid w:val="008364A4"/>
    <w:rsid w:val="00893943"/>
    <w:rsid w:val="00895045"/>
    <w:rsid w:val="00895D90"/>
    <w:rsid w:val="008C55FC"/>
    <w:rsid w:val="008D1301"/>
    <w:rsid w:val="008D1A4A"/>
    <w:rsid w:val="008E6683"/>
    <w:rsid w:val="00911982"/>
    <w:rsid w:val="00942F66"/>
    <w:rsid w:val="00944043"/>
    <w:rsid w:val="00955282"/>
    <w:rsid w:val="00A20651"/>
    <w:rsid w:val="00A5192B"/>
    <w:rsid w:val="00A61F45"/>
    <w:rsid w:val="00AB57BC"/>
    <w:rsid w:val="00AE2844"/>
    <w:rsid w:val="00AF4110"/>
    <w:rsid w:val="00B21CC4"/>
    <w:rsid w:val="00B80ED1"/>
    <w:rsid w:val="00B83F30"/>
    <w:rsid w:val="00B917B8"/>
    <w:rsid w:val="00BA2574"/>
    <w:rsid w:val="00BD04EB"/>
    <w:rsid w:val="00BD3A47"/>
    <w:rsid w:val="00C109DF"/>
    <w:rsid w:val="00C37788"/>
    <w:rsid w:val="00C552DB"/>
    <w:rsid w:val="00C63D39"/>
    <w:rsid w:val="00C92A56"/>
    <w:rsid w:val="00CA4455"/>
    <w:rsid w:val="00CC2A77"/>
    <w:rsid w:val="00CE4C1F"/>
    <w:rsid w:val="00D05C24"/>
    <w:rsid w:val="00D32DBD"/>
    <w:rsid w:val="00D479B7"/>
    <w:rsid w:val="00E440A1"/>
    <w:rsid w:val="00E85E91"/>
    <w:rsid w:val="00F93C91"/>
    <w:rsid w:val="00FD3C54"/>
    <w:rsid w:val="00FF6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CCD15"/>
  <w15:chartTrackingRefBased/>
  <w15:docId w15:val="{1DB7A6E1-7A48-44AF-BD8C-7BB1900B4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479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950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9504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69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6989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37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7788"/>
  </w:style>
  <w:style w:type="paragraph" w:styleId="Footer">
    <w:name w:val="footer"/>
    <w:basedOn w:val="Normal"/>
    <w:link w:val="FooterChar"/>
    <w:uiPriority w:val="99"/>
    <w:unhideWhenUsed/>
    <w:rsid w:val="00C37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7788"/>
  </w:style>
  <w:style w:type="character" w:customStyle="1" w:styleId="pythonnumbercolor">
    <w:name w:val="pythonnumbercolor"/>
    <w:basedOn w:val="DefaultParagraphFont"/>
    <w:rsid w:val="000E0227"/>
  </w:style>
  <w:style w:type="table" w:styleId="TableGrid">
    <w:name w:val="Table Grid"/>
    <w:basedOn w:val="TableNormal"/>
    <w:uiPriority w:val="39"/>
    <w:rsid w:val="005A5F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952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9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0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5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M</dc:creator>
  <cp:keywords/>
  <dc:description/>
  <cp:lastModifiedBy>Livingstone Ndigezza</cp:lastModifiedBy>
  <cp:revision>2</cp:revision>
  <cp:lastPrinted>2021-03-03T09:36:00Z</cp:lastPrinted>
  <dcterms:created xsi:type="dcterms:W3CDTF">2025-05-12T14:42:00Z</dcterms:created>
  <dcterms:modified xsi:type="dcterms:W3CDTF">2025-05-12T14:42:00Z</dcterms:modified>
</cp:coreProperties>
</file>